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38639" w14:textId="4A8A7286" w:rsidR="003B36B9" w:rsidRDefault="003B36B9" w:rsidP="003B36B9">
      <w:pPr>
        <w:spacing w:after="0"/>
        <w:rPr>
          <w:rFonts w:ascii="Agency FB" w:hAnsi="Agency FB"/>
          <w:sz w:val="30"/>
          <w:szCs w:val="30"/>
        </w:rPr>
      </w:pPr>
      <w:r>
        <w:rPr>
          <w:rFonts w:ascii="Agency FB" w:hAnsi="Agency FB"/>
          <w:sz w:val="30"/>
          <w:szCs w:val="30"/>
        </w:rPr>
        <w:t>Luke Lesson 83 (2021)</w:t>
      </w:r>
    </w:p>
    <w:p w14:paraId="3C584B68" w14:textId="23B53F69" w:rsidR="003B36B9" w:rsidRPr="00B13F31" w:rsidRDefault="005D5733" w:rsidP="003B36B9">
      <w:pPr>
        <w:spacing w:after="0"/>
        <w:jc w:val="center"/>
        <w:rPr>
          <w:rFonts w:ascii="Agency FB" w:hAnsi="Agency FB"/>
          <w:b/>
          <w:bCs/>
          <w:sz w:val="30"/>
          <w:szCs w:val="30"/>
        </w:rPr>
      </w:pPr>
      <w:r>
        <w:rPr>
          <w:rFonts w:ascii="Agency FB" w:hAnsi="Agency FB"/>
          <w:b/>
          <w:bCs/>
          <w:sz w:val="30"/>
          <w:szCs w:val="30"/>
        </w:rPr>
        <w:t xml:space="preserve">BE </w:t>
      </w:r>
      <w:r w:rsidR="004279B3">
        <w:rPr>
          <w:rFonts w:ascii="Agency FB" w:hAnsi="Agency FB"/>
          <w:b/>
          <w:bCs/>
          <w:sz w:val="30"/>
          <w:szCs w:val="30"/>
        </w:rPr>
        <w:t>ALWAYS ON THE WATCH</w:t>
      </w:r>
    </w:p>
    <w:p w14:paraId="4D89F761" w14:textId="2657D355" w:rsidR="003B36B9" w:rsidRDefault="003B36B9" w:rsidP="003B36B9">
      <w:pPr>
        <w:spacing w:after="0"/>
        <w:rPr>
          <w:rFonts w:ascii="Agency FB" w:hAnsi="Agency FB"/>
          <w:sz w:val="30"/>
          <w:szCs w:val="30"/>
        </w:rPr>
      </w:pPr>
      <w:r>
        <w:rPr>
          <w:rFonts w:ascii="Agency FB" w:hAnsi="Agency FB"/>
          <w:sz w:val="30"/>
          <w:szCs w:val="30"/>
        </w:rPr>
        <w:t>Luke 21:5-38</w:t>
      </w:r>
    </w:p>
    <w:p w14:paraId="12532F09" w14:textId="0BA3F74F" w:rsidR="003B36B9" w:rsidRDefault="003B36B9" w:rsidP="003B36B9">
      <w:pPr>
        <w:spacing w:after="0"/>
        <w:rPr>
          <w:rFonts w:ascii="Agency FB" w:hAnsi="Agency FB"/>
          <w:sz w:val="30"/>
          <w:szCs w:val="30"/>
        </w:rPr>
      </w:pPr>
      <w:r>
        <w:rPr>
          <w:rFonts w:ascii="Agency FB" w:hAnsi="Agency FB"/>
          <w:sz w:val="30"/>
          <w:szCs w:val="30"/>
        </w:rPr>
        <w:t xml:space="preserve">Key Verse: </w:t>
      </w:r>
      <w:r w:rsidR="00F857B3">
        <w:rPr>
          <w:rFonts w:ascii="Agency FB" w:hAnsi="Agency FB"/>
          <w:sz w:val="30"/>
          <w:szCs w:val="30"/>
        </w:rPr>
        <w:t>21:3</w:t>
      </w:r>
      <w:r w:rsidR="004279B3">
        <w:rPr>
          <w:rFonts w:ascii="Agency FB" w:hAnsi="Agency FB"/>
          <w:sz w:val="30"/>
          <w:szCs w:val="30"/>
        </w:rPr>
        <w:t>6</w:t>
      </w:r>
    </w:p>
    <w:p w14:paraId="5821CB40" w14:textId="237F491E" w:rsidR="003B36B9" w:rsidRDefault="003B36B9" w:rsidP="003B36B9">
      <w:pPr>
        <w:spacing w:after="0"/>
        <w:rPr>
          <w:rFonts w:ascii="Agency FB" w:hAnsi="Agency FB"/>
          <w:sz w:val="30"/>
          <w:szCs w:val="30"/>
        </w:rPr>
      </w:pPr>
    </w:p>
    <w:p w14:paraId="6524C8D5" w14:textId="59BB5369" w:rsidR="003B36B9" w:rsidRDefault="003B36B9" w:rsidP="003B36B9">
      <w:pPr>
        <w:spacing w:after="0"/>
        <w:rPr>
          <w:rFonts w:ascii="Agency FB" w:hAnsi="Agency FB"/>
          <w:b/>
          <w:bCs/>
          <w:sz w:val="30"/>
          <w:szCs w:val="30"/>
          <w:u w:val="single"/>
        </w:rPr>
      </w:pPr>
      <w:r w:rsidRPr="003B36B9">
        <w:rPr>
          <w:rFonts w:ascii="Agency FB" w:hAnsi="Agency FB"/>
          <w:b/>
          <w:bCs/>
          <w:sz w:val="30"/>
          <w:szCs w:val="30"/>
          <w:u w:val="single"/>
        </w:rPr>
        <w:t>Open it:</w:t>
      </w:r>
    </w:p>
    <w:p w14:paraId="027BBA37" w14:textId="77777777" w:rsidR="003B36B9" w:rsidRPr="003B36B9" w:rsidRDefault="003B36B9" w:rsidP="003B36B9">
      <w:pPr>
        <w:spacing w:after="0"/>
        <w:rPr>
          <w:rFonts w:ascii="Agency FB" w:hAnsi="Agency FB"/>
          <w:b/>
          <w:bCs/>
          <w:sz w:val="30"/>
          <w:szCs w:val="30"/>
          <w:u w:val="single"/>
        </w:rPr>
      </w:pPr>
    </w:p>
    <w:p w14:paraId="30770E36" w14:textId="55C5F6C0" w:rsidR="003B36B9" w:rsidRDefault="003B36B9" w:rsidP="003B36B9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30"/>
          <w:szCs w:val="30"/>
        </w:rPr>
      </w:pPr>
      <w:r>
        <w:rPr>
          <w:rFonts w:ascii="Agency FB" w:hAnsi="Agency FB"/>
          <w:sz w:val="30"/>
          <w:szCs w:val="30"/>
        </w:rPr>
        <w:t>What do you think of people who make predictions? What do you already know about your future?</w:t>
      </w:r>
    </w:p>
    <w:p w14:paraId="16652F94" w14:textId="51250FEB" w:rsidR="003B36B9" w:rsidRDefault="003B36B9" w:rsidP="003B36B9">
      <w:pPr>
        <w:spacing w:after="0"/>
        <w:rPr>
          <w:rFonts w:ascii="Agency FB" w:hAnsi="Agency FB"/>
          <w:sz w:val="30"/>
          <w:szCs w:val="30"/>
        </w:rPr>
      </w:pPr>
    </w:p>
    <w:p w14:paraId="15E09333" w14:textId="5FA38601" w:rsidR="003B36B9" w:rsidRDefault="003B36B9" w:rsidP="003B36B9">
      <w:pPr>
        <w:spacing w:after="0"/>
        <w:rPr>
          <w:rFonts w:ascii="Agency FB" w:hAnsi="Agency FB"/>
          <w:b/>
          <w:bCs/>
          <w:sz w:val="30"/>
          <w:szCs w:val="30"/>
          <w:u w:val="single"/>
        </w:rPr>
      </w:pPr>
      <w:r w:rsidRPr="003B36B9">
        <w:rPr>
          <w:rFonts w:ascii="Agency FB" w:hAnsi="Agency FB"/>
          <w:b/>
          <w:bCs/>
          <w:sz w:val="30"/>
          <w:szCs w:val="30"/>
          <w:u w:val="single"/>
        </w:rPr>
        <w:t>Explore it:</w:t>
      </w:r>
    </w:p>
    <w:p w14:paraId="1F58ACC9" w14:textId="77777777" w:rsidR="003B36B9" w:rsidRPr="003B36B9" w:rsidRDefault="003B36B9" w:rsidP="003B36B9">
      <w:pPr>
        <w:spacing w:after="0"/>
        <w:rPr>
          <w:rFonts w:ascii="Agency FB" w:hAnsi="Agency FB"/>
          <w:b/>
          <w:bCs/>
          <w:sz w:val="30"/>
          <w:szCs w:val="30"/>
          <w:u w:val="single"/>
        </w:rPr>
      </w:pPr>
    </w:p>
    <w:p w14:paraId="1899ECC2" w14:textId="2697FA25" w:rsidR="003B36B9" w:rsidRDefault="003B36B9" w:rsidP="003B36B9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30"/>
          <w:szCs w:val="30"/>
        </w:rPr>
      </w:pPr>
      <w:r>
        <w:rPr>
          <w:rFonts w:ascii="Agency FB" w:hAnsi="Agency FB"/>
          <w:sz w:val="30"/>
          <w:szCs w:val="30"/>
        </w:rPr>
        <w:t>Read verses 5-7. What did the disciples say about the temple that prompted a prophecy from Jesus? How did the disciples respond to Jesus’ prediction concerning the temple? (7)</w:t>
      </w:r>
    </w:p>
    <w:p w14:paraId="2F64217A" w14:textId="77777777" w:rsidR="003B36B9" w:rsidRPr="003B36B9" w:rsidRDefault="003B36B9" w:rsidP="003B36B9">
      <w:pPr>
        <w:spacing w:after="0"/>
        <w:rPr>
          <w:rFonts w:ascii="Agency FB" w:hAnsi="Agency FB"/>
          <w:sz w:val="30"/>
          <w:szCs w:val="30"/>
        </w:rPr>
      </w:pPr>
    </w:p>
    <w:p w14:paraId="6F560EEF" w14:textId="77777777" w:rsidR="003B36B9" w:rsidRDefault="003B36B9" w:rsidP="003B36B9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30"/>
          <w:szCs w:val="30"/>
        </w:rPr>
      </w:pPr>
      <w:r>
        <w:rPr>
          <w:rFonts w:ascii="Agency FB" w:hAnsi="Agency FB"/>
          <w:sz w:val="30"/>
          <w:szCs w:val="30"/>
        </w:rPr>
        <w:t>Read verses 8-13. What did Jesus say could deceive Christians in the last days? (8) What signs of the end of the age did Jesus tell us to expect? (9-13) How can a Christian avoid being deceived by the events Jesus describes?</w:t>
      </w:r>
    </w:p>
    <w:p w14:paraId="5387E347" w14:textId="77777777" w:rsidR="003B36B9" w:rsidRPr="003B36B9" w:rsidRDefault="003B36B9" w:rsidP="003B36B9">
      <w:pPr>
        <w:pStyle w:val="ListParagraph"/>
        <w:rPr>
          <w:rFonts w:ascii="Agency FB" w:hAnsi="Agency FB"/>
          <w:sz w:val="30"/>
          <w:szCs w:val="30"/>
        </w:rPr>
      </w:pPr>
    </w:p>
    <w:p w14:paraId="1C391ACD" w14:textId="375B3616" w:rsidR="003B36B9" w:rsidRDefault="003B36B9" w:rsidP="003B36B9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30"/>
          <w:szCs w:val="30"/>
        </w:rPr>
      </w:pPr>
      <w:r>
        <w:rPr>
          <w:rFonts w:ascii="Agency FB" w:hAnsi="Agency FB"/>
          <w:sz w:val="30"/>
          <w:szCs w:val="30"/>
        </w:rPr>
        <w:t xml:space="preserve">Read verses 14-19. Why did Jesus advise his followers not to worry about what will happen to them? (14-15) What did Jesus predict about the difficulties of his followers? (16-17) What promises did Jesus give to his disciples? (18-19)  </w:t>
      </w:r>
    </w:p>
    <w:p w14:paraId="6D11F367" w14:textId="77777777" w:rsidR="003B36B9" w:rsidRPr="003B36B9" w:rsidRDefault="003B36B9" w:rsidP="003B36B9">
      <w:pPr>
        <w:pStyle w:val="ListParagraph"/>
        <w:rPr>
          <w:rFonts w:ascii="Agency FB" w:hAnsi="Agency FB"/>
          <w:sz w:val="30"/>
          <w:szCs w:val="30"/>
        </w:rPr>
      </w:pPr>
    </w:p>
    <w:p w14:paraId="4136C435" w14:textId="0689DD26" w:rsidR="003B36B9" w:rsidRDefault="003B36B9" w:rsidP="003B36B9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30"/>
          <w:szCs w:val="30"/>
        </w:rPr>
      </w:pPr>
      <w:r>
        <w:rPr>
          <w:rFonts w:ascii="Agency FB" w:hAnsi="Agency FB"/>
          <w:sz w:val="30"/>
          <w:szCs w:val="30"/>
        </w:rPr>
        <w:t xml:space="preserve">Read verses 20-24. What will happen to Jerusalem? (20-24) Why will the “time of punishment" be necessary? </w:t>
      </w:r>
    </w:p>
    <w:p w14:paraId="5FBC7C55" w14:textId="77777777" w:rsidR="003B36B9" w:rsidRPr="003B36B9" w:rsidRDefault="003B36B9" w:rsidP="003B36B9">
      <w:pPr>
        <w:pStyle w:val="ListParagraph"/>
        <w:rPr>
          <w:rFonts w:ascii="Agency FB" w:hAnsi="Agency FB"/>
          <w:sz w:val="30"/>
          <w:szCs w:val="30"/>
        </w:rPr>
      </w:pPr>
    </w:p>
    <w:p w14:paraId="5CE1DBDC" w14:textId="44E3F6F5" w:rsidR="003B36B9" w:rsidRDefault="003B36B9" w:rsidP="003B36B9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30"/>
          <w:szCs w:val="30"/>
        </w:rPr>
      </w:pPr>
      <w:r>
        <w:rPr>
          <w:rFonts w:ascii="Agency FB" w:hAnsi="Agency FB"/>
          <w:sz w:val="30"/>
          <w:szCs w:val="30"/>
        </w:rPr>
        <w:t xml:space="preserve">Read verses 25-38. What signs will usher at the end of the age? (25-28) For what purpose did Jesus tell the parable of the fig tree? (29-33) What final advice did Jesus give? (34-36) Why should we not allow our hearts to be weighed down with the anxieties of life? </w:t>
      </w:r>
    </w:p>
    <w:p w14:paraId="7885F7FB" w14:textId="2AF1B200" w:rsidR="003B36B9" w:rsidRDefault="003B36B9" w:rsidP="003B36B9">
      <w:pPr>
        <w:spacing w:after="0"/>
        <w:rPr>
          <w:rFonts w:ascii="Agency FB" w:hAnsi="Agency FB"/>
          <w:sz w:val="30"/>
          <w:szCs w:val="30"/>
        </w:rPr>
      </w:pPr>
    </w:p>
    <w:p w14:paraId="15467E99" w14:textId="27E94C06" w:rsidR="003B36B9" w:rsidRDefault="003B36B9" w:rsidP="003B36B9">
      <w:pPr>
        <w:spacing w:after="0"/>
        <w:rPr>
          <w:rFonts w:ascii="Agency FB" w:hAnsi="Agency FB"/>
          <w:b/>
          <w:bCs/>
          <w:sz w:val="30"/>
          <w:szCs w:val="30"/>
          <w:u w:val="single"/>
        </w:rPr>
      </w:pPr>
      <w:r w:rsidRPr="003B36B9">
        <w:rPr>
          <w:rFonts w:ascii="Agency FB" w:hAnsi="Agency FB"/>
          <w:b/>
          <w:bCs/>
          <w:sz w:val="30"/>
          <w:szCs w:val="30"/>
          <w:u w:val="single"/>
        </w:rPr>
        <w:t>Apply it:</w:t>
      </w:r>
    </w:p>
    <w:p w14:paraId="3C165414" w14:textId="77777777" w:rsidR="003B36B9" w:rsidRPr="003B36B9" w:rsidRDefault="003B36B9" w:rsidP="003B36B9">
      <w:pPr>
        <w:spacing w:after="0"/>
        <w:rPr>
          <w:rFonts w:ascii="Agency FB" w:hAnsi="Agency FB"/>
          <w:b/>
          <w:bCs/>
          <w:sz w:val="30"/>
          <w:szCs w:val="30"/>
          <w:u w:val="single"/>
        </w:rPr>
      </w:pPr>
    </w:p>
    <w:p w14:paraId="5C7597AB" w14:textId="7B75E65B" w:rsidR="003B36B9" w:rsidRPr="003B36B9" w:rsidRDefault="003B36B9" w:rsidP="003B36B9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30"/>
          <w:szCs w:val="30"/>
        </w:rPr>
      </w:pPr>
      <w:r>
        <w:rPr>
          <w:rFonts w:ascii="Agency FB" w:hAnsi="Agency FB"/>
          <w:sz w:val="30"/>
          <w:szCs w:val="30"/>
        </w:rPr>
        <w:t xml:space="preserve">What can you do now to get ready for Christ’s return? </w:t>
      </w:r>
    </w:p>
    <w:p w14:paraId="6AC365B6" w14:textId="543C8607" w:rsidR="003B36B9" w:rsidRDefault="003B36B9" w:rsidP="003B36B9">
      <w:pPr>
        <w:spacing w:after="0"/>
        <w:rPr>
          <w:rFonts w:ascii="Agency FB" w:hAnsi="Agency FB"/>
          <w:sz w:val="30"/>
          <w:szCs w:val="30"/>
        </w:rPr>
      </w:pPr>
    </w:p>
    <w:p w14:paraId="30EE90DD" w14:textId="77777777" w:rsidR="003B36B9" w:rsidRPr="003B36B9" w:rsidRDefault="003B36B9" w:rsidP="003B36B9">
      <w:pPr>
        <w:spacing w:after="0"/>
        <w:rPr>
          <w:rFonts w:ascii="Agency FB" w:hAnsi="Agency FB"/>
          <w:sz w:val="30"/>
          <w:szCs w:val="30"/>
        </w:rPr>
      </w:pPr>
    </w:p>
    <w:sectPr w:rsidR="003B36B9" w:rsidRPr="003B36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BB4425"/>
    <w:multiLevelType w:val="hybridMultilevel"/>
    <w:tmpl w:val="EA24FB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I0NjMzNjMFMs2MjZR0lIJTi4sz8/NACoxrAVB/4GQsAAAA"/>
  </w:docVars>
  <w:rsids>
    <w:rsidRoot w:val="003B36B9"/>
    <w:rsid w:val="003B36B9"/>
    <w:rsid w:val="004279B3"/>
    <w:rsid w:val="005D5733"/>
    <w:rsid w:val="00904DFA"/>
    <w:rsid w:val="00A65E2C"/>
    <w:rsid w:val="00B13F31"/>
    <w:rsid w:val="00D604A2"/>
    <w:rsid w:val="00F85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6D59C9"/>
  <w15:chartTrackingRefBased/>
  <w15:docId w15:val="{7554B4B3-6207-4F2A-AF96-BAAD27D4FB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36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0</Words>
  <Characters>1087</Characters>
  <Application>Microsoft Office Word</Application>
  <DocSecurity>0</DocSecurity>
  <Lines>9</Lines>
  <Paragraphs>2</Paragraphs>
  <ScaleCrop>false</ScaleCrop>
  <Company/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ik</dc:creator>
  <cp:keywords/>
  <dc:description/>
  <cp:lastModifiedBy>David Baik</cp:lastModifiedBy>
  <cp:revision>2</cp:revision>
  <cp:lastPrinted>2021-08-21T01:03:00Z</cp:lastPrinted>
  <dcterms:created xsi:type="dcterms:W3CDTF">2021-08-21T01:03:00Z</dcterms:created>
  <dcterms:modified xsi:type="dcterms:W3CDTF">2021-08-21T01:03:00Z</dcterms:modified>
</cp:coreProperties>
</file>